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bc0a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56281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43e0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